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9" w:name="meet-the-penguins"/>
    <w:p>
      <w:pPr>
        <w:pStyle w:val="Heading2"/>
      </w:pPr>
      <w:r>
        <w:t xml:space="preserve">Meet the penguins</w:t>
      </w:r>
    </w:p>
    <w:p>
      <w:pPr>
        <w:pStyle w:val="FirstParagraph"/>
      </w:pPr>
      <w:r>
        <w:drawing>
          <wp:inline>
            <wp:extent cx="2867025" cy="171065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raw.githubusercontent.com/quarto-dev/quarto-web/main/docs/get-started/hello/rstudio/lter_penguin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71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ello-quarto_files/figure-docx/plot-pengui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5-04-04T08:18:53Z</dcterms:created>
  <dcterms:modified xsi:type="dcterms:W3CDTF">2025-04-04T0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